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374e7e930b8e56e33459ffaa092a7925ac172a0"/>
      <w:r>
        <w:rPr>
          <w:b/>
        </w:rPr>
        <w:t xml:space="preserve">ПРОТОКОЛ ЕЛЕКТРОННОГО АУКЦІОНУ № SUE001-UA-20210629-6956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SUE001-UA-20210629-69569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назва ділянки надр, її місцезнаходження, вид користування ділянкою надр, назва корисної</w:t>
      </w:r>
      <w:r>
        <w:rPr>
          <w:b/>
        </w:rPr>
        <w:t xml:space="preserve"> </w:t>
      </w:r>
      <w:r>
        <w:rPr>
          <w:b/>
        </w:rPr>
        <w:t xml:space="preserve">копалини):</w:t>
      </w:r>
      <w:r>
        <w:t xml:space="preserve"> </w:t>
      </w:r>
      <w:r>
        <w:t xml:space="preserve">Спеціальний дозвіл на користування надрами – Червоносілківська ділянка. Вартість геологічної інформації – 85 016,04 грн (з ПДВ). Вартість пакету аукціонної документації – 4 500 грн (з ПДВ). Червоносілківська ділянка розташована за 1,0 км на південь від південної околиці с. Червоносілка Пулинського (Житомирського - відповідно до постанови Верховної Ради України «Про утворення та ліквідацію районів» від 17.07.2020 № 807-ІХ) району Житомирської області.</w:t>
      </w:r>
      <w:r>
        <w:t xml:space="preserve"> </w:t>
      </w:r>
      <w:r>
        <w:t xml:space="preserve">Вид корисної копалини: граніт. Вид користування надрами та строк, на який надається дозвіл: геологічне вивчення, у тому числі дослідно-промислова розробка родовищ, 5 років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96 11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9 222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ГЕДЕМ ЕНТЕРПРАЙЗ", ЄДРПОУ: 44127767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ЛЕВІТ КО" , ЄДРПОУ: 36352106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«НАДРА РЕСУРС ІНВЕСТ», ЄДРПОУ: 44185200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 «ЗЕМТРЕЙДІНВЕСТМЕНТС», ЄДРПОУ: 4283704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5.11.2021 17:55:49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ержавна служба геології та надр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6T17:33:03Z</dcterms:created>
  <dcterms:modified xsi:type="dcterms:W3CDTF">2024-05-16T17:3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